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72631E" w14:textId="77777777" w:rsidR="00732262" w:rsidRDefault="007322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bookmarkStart w:id="0" w:name="_GoBack"/>
      <w:bookmarkEnd w:id="0"/>
    </w:p>
    <w:p w14:paraId="3851544F" w14:textId="77777777" w:rsidR="00732262" w:rsidRDefault="007322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31C2F72" w14:textId="77777777" w:rsidR="00732262" w:rsidRPr="00D37AD8" w:rsidRDefault="00D37AD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/>
        </w:rPr>
        <w:t>[DATE]</w:t>
      </w:r>
    </w:p>
    <w:p w14:paraId="0B54EC9A" w14:textId="77777777" w:rsidR="00732262" w:rsidRPr="00D37AD8" w:rsidRDefault="007322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54058EA9" w14:textId="77777777" w:rsidR="00732262" w:rsidRPr="00D37AD8" w:rsidRDefault="007322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743EC481" w14:textId="77777777" w:rsidR="00732262" w:rsidRPr="00D37AD8" w:rsidRDefault="006E37C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D37AD8">
        <w:rPr>
          <w:rFonts w:asciiTheme="majorBidi" w:eastAsia="Arial" w:hAnsiTheme="majorBidi" w:cstheme="majorBidi"/>
          <w:szCs w:val="32"/>
          <w:lang w:val="en-US" w:eastAsia="en-US" w:bidi="en-US"/>
        </w:rPr>
        <w:t>Contact Name</w:t>
      </w:r>
    </w:p>
    <w:p w14:paraId="27058446" w14:textId="77777777" w:rsidR="00732262" w:rsidRPr="00D37AD8" w:rsidRDefault="006E37C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D37AD8">
        <w:rPr>
          <w:rFonts w:asciiTheme="majorBidi" w:eastAsia="Arial" w:hAnsiTheme="majorBidi" w:cstheme="majorBidi"/>
          <w:szCs w:val="32"/>
          <w:lang w:val="en-US" w:eastAsia="en-US" w:bidi="en-US"/>
        </w:rPr>
        <w:t>Address</w:t>
      </w:r>
    </w:p>
    <w:p w14:paraId="19B02B34" w14:textId="77777777" w:rsidR="00D37AD8" w:rsidRDefault="006E37C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D37AD8">
        <w:rPr>
          <w:rFonts w:asciiTheme="majorBidi" w:eastAsia="Arial" w:hAnsiTheme="majorBidi" w:cstheme="majorBidi"/>
          <w:szCs w:val="32"/>
          <w:lang w:val="en-US" w:eastAsia="en-US" w:bidi="en-US"/>
        </w:rPr>
        <w:t>Address2</w:t>
      </w:r>
    </w:p>
    <w:p w14:paraId="16761F18" w14:textId="77777777" w:rsidR="00732262" w:rsidRPr="00D37AD8" w:rsidRDefault="00D37AD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Country</w:t>
      </w:r>
      <w:r w:rsidR="006E37C6" w:rsidRPr="00D37AD8">
        <w:rPr>
          <w:rFonts w:asciiTheme="majorBidi" w:eastAsia="Arial" w:hAnsiTheme="majorBidi" w:cstheme="majorBidi"/>
          <w:szCs w:val="32"/>
          <w:lang w:val="en-US" w:eastAsia="en-US" w:bidi="en-US"/>
        </w:rPr>
        <w:tab/>
      </w:r>
    </w:p>
    <w:p w14:paraId="4C938DD8" w14:textId="77777777" w:rsidR="00732262" w:rsidRPr="00D37AD8" w:rsidRDefault="006E37C6" w:rsidP="00D37AD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D37AD8">
        <w:rPr>
          <w:rFonts w:asciiTheme="majorBidi" w:eastAsia="Arial" w:hAnsiTheme="majorBidi" w:cstheme="majorBidi"/>
          <w:szCs w:val="32"/>
          <w:lang w:val="en-US" w:eastAsia="en-US" w:bidi="en-US"/>
        </w:rPr>
        <w:t>City</w:t>
      </w:r>
      <w:r w:rsidR="00D37AD8" w:rsidRPr="00D37AD8">
        <w:rPr>
          <w:rFonts w:asciiTheme="majorBidi" w:eastAsia="Arial" w:hAnsiTheme="majorBidi" w:cstheme="majorBidi"/>
          <w:szCs w:val="32"/>
          <w:lang w:val="en-US" w:eastAsia="en-US" w:bidi="en-US"/>
        </w:rPr>
        <w:t xml:space="preserve"> </w:t>
      </w:r>
      <w:r w:rsidRPr="00D37AD8">
        <w:rPr>
          <w:rFonts w:asciiTheme="majorBidi" w:eastAsia="Arial" w:hAnsiTheme="majorBidi" w:cstheme="majorBidi"/>
          <w:szCs w:val="32"/>
          <w:lang w:val="en-US" w:eastAsia="en-US" w:bidi="en-US"/>
        </w:rPr>
        <w:t>/Province</w:t>
      </w:r>
    </w:p>
    <w:p w14:paraId="53B5852A" w14:textId="77777777" w:rsidR="00732262" w:rsidRPr="00D37AD8" w:rsidRDefault="006E37C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D37AD8">
        <w:rPr>
          <w:rFonts w:asciiTheme="majorBidi" w:eastAsia="Arial" w:hAnsiTheme="majorBidi" w:cstheme="majorBidi"/>
          <w:szCs w:val="32"/>
          <w:lang w:val="en-US" w:eastAsia="en-US" w:bidi="en-US"/>
        </w:rPr>
        <w:t>Postal Code</w:t>
      </w:r>
    </w:p>
    <w:p w14:paraId="75C27319" w14:textId="77777777" w:rsidR="00732262" w:rsidRPr="00D37AD8" w:rsidRDefault="007322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3FC673ED" w14:textId="77777777" w:rsidR="00732262" w:rsidRPr="00D37AD8" w:rsidRDefault="007322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3B5A3007" w14:textId="77777777" w:rsidR="00732262" w:rsidRPr="00D37AD8" w:rsidRDefault="007322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0DF149B9" w14:textId="77777777" w:rsidR="00732262" w:rsidRPr="00D37AD8" w:rsidRDefault="00D37AD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eastAsia="Arial" w:hAnsiTheme="majorBidi" w:cstheme="majorBidi"/>
          <w:b/>
          <w:sz w:val="24"/>
          <w:szCs w:val="24"/>
          <w:lang w:val="en-US" w:eastAsia="en-US" w:bidi="en-US"/>
        </w:rPr>
        <w:t>RE</w:t>
      </w:r>
      <w:r w:rsidR="006E37C6" w:rsidRPr="00D37AD8">
        <w:rPr>
          <w:rFonts w:asciiTheme="majorBidi" w:eastAsia="Arial" w:hAnsiTheme="majorBidi" w:cstheme="majorBidi"/>
          <w:b/>
          <w:sz w:val="24"/>
          <w:szCs w:val="24"/>
          <w:lang w:val="en-US" w:eastAsia="en-US" w:bidi="en-US"/>
        </w:rPr>
        <w:t>: NOTICE AND TENDER BY DEBTOR</w:t>
      </w:r>
    </w:p>
    <w:p w14:paraId="7CA5F520" w14:textId="77777777" w:rsidR="00732262" w:rsidRPr="00D37AD8" w:rsidRDefault="007322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</w:p>
    <w:p w14:paraId="05B9D24D" w14:textId="77777777" w:rsidR="00732262" w:rsidRPr="00D37AD8" w:rsidRDefault="007322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</w:p>
    <w:p w14:paraId="44C5893F" w14:textId="77777777" w:rsidR="00732262" w:rsidRPr="00D37AD8" w:rsidRDefault="00D37AD8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 w:val="24"/>
          <w:szCs w:val="24"/>
          <w:lang w:val="en-US" w:eastAsia="en-US" w:bidi="en-US"/>
        </w:rPr>
        <w:t>Dear [CLIENT</w:t>
      </w:r>
      <w:r w:rsidR="006E37C6" w:rsidRPr="00D37AD8">
        <w:rPr>
          <w:rFonts w:asciiTheme="majorBidi" w:eastAsia="Arial" w:hAnsiTheme="majorBidi" w:cstheme="majorBidi"/>
          <w:color w:val="000000"/>
          <w:sz w:val="24"/>
          <w:szCs w:val="24"/>
          <w:lang w:val="en-US" w:eastAsia="en-US" w:bidi="en-US"/>
        </w:rPr>
        <w:t xml:space="preserve"> NAME],</w:t>
      </w:r>
    </w:p>
    <w:p w14:paraId="692F1558" w14:textId="77777777" w:rsidR="00732262" w:rsidRDefault="0073226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4E52BA8B" w14:textId="6F65E354" w:rsidR="00732262" w:rsidRPr="00D37AD8" w:rsidRDefault="002E2CF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We are notifying you that this signed document</w:t>
      </w:r>
      <w:r w:rsidR="006E37C6" w:rsidRPr="00D37AD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elects </w:t>
      </w: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authorises the redeeming of</w:t>
      </w:r>
      <w:r w:rsidR="006E37C6" w:rsidRPr="00D37AD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[COLLATERAL] that is currently in your possession pursuant to that certain security agreement, the date of which is [DATE], for which said collateral was pledged to secure performance. </w:t>
      </w:r>
      <w:r w:rsidR="007D36B4">
        <w:rPr>
          <w:rFonts w:asciiTheme="majorBidi" w:eastAsia="Arial" w:hAnsiTheme="majorBidi" w:cstheme="majorBidi"/>
          <w:noProof/>
          <w:sz w:val="24"/>
          <w:szCs w:val="24"/>
          <w:lang w:val="en-US" w:eastAsia="en-US" w:bidi="en-US"/>
        </w:rPr>
        <w:t>The e</w:t>
      </w:r>
      <w:r w:rsidR="006E37C6" w:rsidRPr="007D36B4">
        <w:rPr>
          <w:rFonts w:asciiTheme="majorBidi" w:eastAsia="Arial" w:hAnsiTheme="majorBidi" w:cstheme="majorBidi"/>
          <w:noProof/>
          <w:sz w:val="24"/>
          <w:szCs w:val="24"/>
          <w:lang w:val="en-US" w:eastAsia="en-US" w:bidi="en-US"/>
        </w:rPr>
        <w:t>lection</w:t>
      </w:r>
      <w:r w:rsidR="006E37C6" w:rsidRPr="00D37AD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is</w:t>
      </w: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therefore</w:t>
      </w:r>
      <w:r w:rsidR="006E37C6" w:rsidRPr="00D37AD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made in accordance with the rights afforded under the [LAW OR PROVISION IN SECURITY AGREEMENT].</w:t>
      </w:r>
    </w:p>
    <w:p w14:paraId="56CB3DB6" w14:textId="77777777" w:rsidR="00732262" w:rsidRPr="00D37AD8" w:rsidRDefault="0073226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4E0B5971" w14:textId="59C65F60" w:rsidR="00732262" w:rsidRPr="00D37AD8" w:rsidRDefault="002E2CF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Consequently</w:t>
      </w:r>
      <w:r w:rsidR="006E37C6" w:rsidRPr="00D37AD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, the undersigned hereby tenders</w:t>
      </w:r>
      <w:r w:rsidR="00CA69C2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fulfilment </w:t>
      </w:r>
      <w:r w:rsidR="006E37C6" w:rsidRPr="00D37AD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of all obligations pursuant to </w:t>
      </w:r>
      <w:r w:rsidR="007D36B4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the </w:t>
      </w:r>
      <w:r w:rsidR="006E37C6" w:rsidRPr="007D36B4">
        <w:rPr>
          <w:rFonts w:asciiTheme="majorBidi" w:eastAsia="Arial" w:hAnsiTheme="majorBidi" w:cstheme="majorBidi"/>
          <w:noProof/>
          <w:sz w:val="24"/>
          <w:szCs w:val="24"/>
          <w:lang w:val="en-US" w:eastAsia="en-US" w:bidi="en-US"/>
        </w:rPr>
        <w:t>said</w:t>
      </w:r>
      <w:r w:rsidR="006E37C6" w:rsidRPr="00D37AD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security agreement and secured by said collateral, in addition to the amount of [AMOUNT] for your expenses </w:t>
      </w:r>
      <w:r w:rsidR="006E37C6" w:rsidRPr="00CA69C2">
        <w:rPr>
          <w:rFonts w:asciiTheme="majorBidi" w:eastAsia="Arial" w:hAnsiTheme="majorBidi" w:cstheme="majorBidi"/>
          <w:i/>
          <w:sz w:val="24"/>
          <w:szCs w:val="24"/>
          <w:lang w:val="en-US" w:eastAsia="en-US" w:bidi="en-US"/>
        </w:rPr>
        <w:t>in re</w:t>
      </w:r>
      <w:r w:rsidR="006E37C6" w:rsidRPr="00D37AD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possessing, holding, preparing the collateral for disposition through sale, arranging for sale, attorney's fees and legal expenses.</w:t>
      </w:r>
    </w:p>
    <w:p w14:paraId="2473143A" w14:textId="77777777" w:rsidR="00732262" w:rsidRPr="00D37AD8" w:rsidRDefault="0073226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6DDBB62E" w14:textId="5A1571CB" w:rsidR="00732262" w:rsidRPr="00D37AD8" w:rsidRDefault="002E2CF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We are requesting that</w:t>
      </w:r>
      <w:r w:rsidR="006E37C6" w:rsidRPr="00D37AD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you make the said collateral available for retaking by the undersigned.</w:t>
      </w:r>
    </w:p>
    <w:p w14:paraId="20E8FCFF" w14:textId="77777777" w:rsidR="00732262" w:rsidRPr="00D37AD8" w:rsidRDefault="0073226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253E86E6" w14:textId="77777777" w:rsidR="00732262" w:rsidRPr="00D37AD8" w:rsidRDefault="0073226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6AC9EB3C" w14:textId="77777777" w:rsidR="00732262" w:rsidRPr="00D37AD8" w:rsidRDefault="00D37AD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Kind regards</w:t>
      </w:r>
      <w:r w:rsidR="006E37C6" w:rsidRPr="00D37AD8">
        <w:rPr>
          <w:rFonts w:asciiTheme="majorBidi" w:eastAsia="Arial" w:hAnsiTheme="majorBidi" w:cstheme="majorBidi"/>
          <w:szCs w:val="32"/>
          <w:lang w:val="en-US" w:eastAsia="en-US" w:bidi="en-US"/>
        </w:rPr>
        <w:t>,</w:t>
      </w:r>
    </w:p>
    <w:p w14:paraId="5F525A26" w14:textId="77777777" w:rsidR="00732262" w:rsidRPr="00D37AD8" w:rsidRDefault="007322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75595FA9" w14:textId="77777777" w:rsidR="00732262" w:rsidRPr="00D37AD8" w:rsidRDefault="007322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00B7B9E7" w14:textId="77777777" w:rsidR="00732262" w:rsidRPr="00D37AD8" w:rsidRDefault="007322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23638ECA" w14:textId="77777777" w:rsidR="00732262" w:rsidRPr="00D37AD8" w:rsidRDefault="007322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3D6993E1" w14:textId="77777777" w:rsidR="00732262" w:rsidRPr="00D37AD8" w:rsidRDefault="006E37C6" w:rsidP="00D37AD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D37AD8">
        <w:rPr>
          <w:rFonts w:asciiTheme="majorBidi" w:eastAsia="Arial" w:hAnsiTheme="majorBidi" w:cstheme="majorBidi"/>
          <w:szCs w:val="32"/>
          <w:lang w:val="en-US" w:eastAsia="en-US" w:bidi="en-US"/>
        </w:rPr>
        <w:t>[NAME]</w:t>
      </w:r>
    </w:p>
    <w:p w14:paraId="165B026F" w14:textId="77777777" w:rsidR="00732262" w:rsidRPr="00D37AD8" w:rsidRDefault="006E37C6" w:rsidP="00D37AD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 w:rsidRPr="00D37AD8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TITLE]</w:t>
      </w:r>
    </w:p>
    <w:p w14:paraId="3C791678" w14:textId="77777777" w:rsidR="00732262" w:rsidRPr="00D37AD8" w:rsidRDefault="00D37AD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CONTACT</w:t>
      </w:r>
      <w:r w:rsidR="006E37C6" w:rsidRPr="00D37AD8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 xml:space="preserve"> NUMBER]</w:t>
      </w:r>
    </w:p>
    <w:p w14:paraId="0C5FD1A3" w14:textId="77777777" w:rsidR="00732262" w:rsidRPr="00D37AD8" w:rsidRDefault="00D37AD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COMPANY EMAIL</w:t>
      </w:r>
      <w:r w:rsidR="006E37C6" w:rsidRPr="00D37AD8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 xml:space="preserve">] </w:t>
      </w:r>
    </w:p>
    <w:p w14:paraId="52FA1E19" w14:textId="77777777" w:rsidR="00732262" w:rsidRDefault="007322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sectPr w:rsidR="00732262">
      <w:footerReference w:type="default" r:id="rId6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F3C0BF" w14:textId="77777777" w:rsidR="003D1EAD" w:rsidRDefault="003D1EAD">
      <w:r>
        <w:separator/>
      </w:r>
    </w:p>
  </w:endnote>
  <w:endnote w:type="continuationSeparator" w:id="0">
    <w:p w14:paraId="44581694" w14:textId="77777777" w:rsidR="003D1EAD" w:rsidRDefault="003D1E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258D8C" w14:textId="77777777" w:rsidR="00732262" w:rsidRPr="00D37AD8" w:rsidRDefault="006E37C6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eastAsia="Arial" w:hAnsiTheme="majorBidi" w:cstheme="majorBidi"/>
        <w:b/>
        <w:szCs w:val="36"/>
        <w:lang w:val="en-US" w:eastAsia="en-US" w:bidi="en-US"/>
      </w:rPr>
    </w:pPr>
    <w:r w:rsidRPr="00D37AD8">
      <w:rPr>
        <w:rFonts w:asciiTheme="majorBidi" w:eastAsia="Arial" w:hAnsiTheme="majorBidi" w:cstheme="majorBidi"/>
        <w:b/>
        <w:szCs w:val="36"/>
        <w:lang w:val="en-US" w:eastAsia="en-US" w:bidi="en-US"/>
      </w:rPr>
      <w:t xml:space="preserve">[YOUR COMPANY NAME] </w:t>
    </w:r>
  </w:p>
  <w:p w14:paraId="74B3E5C2" w14:textId="77777777" w:rsidR="00732262" w:rsidRPr="00D37AD8" w:rsidRDefault="006E37C6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eastAsia="Arial" w:hAnsiTheme="majorBidi" w:cstheme="majorBidi"/>
        <w:szCs w:val="36"/>
        <w:lang w:val="en-US" w:eastAsia="en-US" w:bidi="en-US"/>
      </w:rPr>
    </w:pPr>
    <w:r w:rsidRPr="00D37AD8">
      <w:rPr>
        <w:rFonts w:asciiTheme="majorBidi" w:eastAsia="Arial" w:hAnsiTheme="majorBidi" w:cstheme="majorBidi"/>
        <w:szCs w:val="36"/>
        <w:lang w:val="en-US" w:eastAsia="en-US" w:bidi="en-US"/>
      </w:rPr>
      <w:t xml:space="preserve">[YOUR COMPLETE ADDRESS] </w:t>
    </w:r>
  </w:p>
  <w:p w14:paraId="348242A2" w14:textId="77777777" w:rsidR="00732262" w:rsidRPr="00D37AD8" w:rsidRDefault="00D37AD8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hAnsiTheme="majorBidi" w:cstheme="majorBidi"/>
        <w:szCs w:val="36"/>
        <w:lang w:val="en-US" w:eastAsia="en-US" w:bidi="en-US"/>
      </w:rPr>
    </w:pPr>
    <w:r>
      <w:rPr>
        <w:rFonts w:asciiTheme="majorBidi" w:eastAsia="Arial" w:hAnsiTheme="majorBidi" w:cstheme="majorBidi"/>
        <w:szCs w:val="36"/>
        <w:lang w:val="en-US" w:eastAsia="en-US" w:bidi="en-US"/>
      </w:rPr>
      <w:t>Tel: [CONTACT NUMBER] / Email: [EMAIL ADDRESS</w:t>
    </w:r>
    <w:r w:rsidR="006E37C6" w:rsidRPr="00D37AD8">
      <w:rPr>
        <w:rFonts w:asciiTheme="majorBidi" w:eastAsia="Arial" w:hAnsiTheme="majorBidi" w:cstheme="majorBidi"/>
        <w:szCs w:val="36"/>
        <w:lang w:val="en-US" w:eastAsia="en-US" w:bidi="en-US"/>
      </w:rPr>
      <w:t>]</w:t>
    </w:r>
  </w:p>
  <w:p w14:paraId="0442FDC6" w14:textId="77777777" w:rsidR="00732262" w:rsidRPr="00D37AD8" w:rsidRDefault="006E37C6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Theme="majorBidi" w:eastAsia="Arial" w:hAnsiTheme="majorBidi" w:cstheme="majorBidi"/>
        <w:szCs w:val="36"/>
        <w:lang w:val="fr-CA" w:eastAsia="fr-CA" w:bidi="fr-CA"/>
      </w:rPr>
    </w:pPr>
    <w:r w:rsidRPr="00D37AD8">
      <w:rPr>
        <w:rStyle w:val="Hyperlink"/>
        <w:rFonts w:asciiTheme="majorBidi" w:eastAsia="Arial" w:hAnsiTheme="majorBidi" w:cstheme="majorBidi"/>
        <w:szCs w:val="36"/>
        <w:lang w:val="fr-CA" w:eastAsia="fr-CA" w:bidi="fr-CA"/>
      </w:rPr>
      <w:t>[YOUR WEBSITE ADDRESS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A15666" w14:textId="77777777" w:rsidR="003D1EAD" w:rsidRDefault="003D1EAD">
      <w:r>
        <w:separator/>
      </w:r>
    </w:p>
  </w:footnote>
  <w:footnote w:type="continuationSeparator" w:id="0">
    <w:p w14:paraId="61FDB825" w14:textId="77777777" w:rsidR="003D1EAD" w:rsidRDefault="003D1EA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0MzYzNbU0NjQzMDBR0lEKTi0uzszPAykwqgUAs3MX0ywAAAA="/>
    <w:docVar w:name="Description" w:val="Use template to authorise redeeming of collateral"/>
    <w:docVar w:name="Excerpt" w:val="We are notifying you that this signed document elects authorises the redeeming of [COLLATERAL] that is currently in your possession pursuant to that certain security agreement, the date of which is [DATE], for which said collateral was pledged to secure performance. The election is therefore made in accordance with the rights afforded under the [LAW OR PROVISION IN SECURITY AGREEMENT]."/>
    <w:docVar w:name="Source" w:val="http://www.quazell.com"/>
    <w:docVar w:name="Tags" w:val="tender, debtor, credit, business documents, entrepreneurship, entrepreneur, notice and tender by debtor template, notice and tender by debtor example"/>
  </w:docVars>
  <w:rsids>
    <w:rsidRoot w:val="00732262"/>
    <w:rsid w:val="0020786A"/>
    <w:rsid w:val="002314DC"/>
    <w:rsid w:val="002E2CFD"/>
    <w:rsid w:val="003D1EAD"/>
    <w:rsid w:val="006E37C6"/>
    <w:rsid w:val="00732262"/>
    <w:rsid w:val="007D36B4"/>
    <w:rsid w:val="008502EC"/>
    <w:rsid w:val="00CA69C2"/>
    <w:rsid w:val="00D37AD8"/>
    <w:rsid w:val="00DC63CD"/>
    <w:rsid w:val="00E16C4E"/>
    <w:rsid w:val="00E714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8B409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paragraph" w:customStyle="1" w:styleId="NormalSpacedCentered">
    <w:name w:val="Normal Spaced Centered"/>
    <w:basedOn w:val="Normal"/>
    <w:qFormat/>
    <w:pPr>
      <w:tabs>
        <w:tab w:val="left" w:pos="680"/>
      </w:tabs>
      <w:spacing w:before="240"/>
      <w:ind w:firstLine="360"/>
      <w:jc w:val="center"/>
    </w:pPr>
    <w:rPr>
      <w:rFonts w:ascii="Times" w:eastAsia="Times" w:hAnsi="Times" w:cs="Times"/>
      <w:sz w:val="20"/>
      <w:szCs w:val="2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character" w:styleId="CommentReference">
    <w:name w:val="annotation reference"/>
    <w:basedOn w:val="DefaultParagraphFont"/>
    <w:uiPriority w:val="99"/>
    <w:semiHidden/>
    <w:unhideWhenUsed/>
    <w:rsid w:val="00CA69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69C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69C2"/>
    <w:rPr>
      <w:rFonts w:ascii="Times New Roman"/>
      <w:sz w:val="20"/>
      <w:lang w:val="x-none"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69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69C2"/>
    <w:rPr>
      <w:rFonts w:ascii="Times New Roman"/>
      <w:b/>
      <w:bCs/>
      <w:sz w:val="20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2CF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2CFD"/>
    <w:rPr>
      <w:rFonts w:ascii="Segoe UI" w:hAnsi="Segoe UI" w:cs="Segoe UI"/>
      <w:sz w:val="18"/>
      <w:szCs w:val="18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50</Words>
  <Characters>860</Characters>
  <Application>Microsoft Office Word</Application>
  <DocSecurity>0</DocSecurity>
  <Lines>4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30T07:17:00Z</dcterms:created>
  <dcterms:modified xsi:type="dcterms:W3CDTF">2019-10-21T19:07:00Z</dcterms:modified>
  <cp:category/>
</cp:coreProperties>
</file>